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BDFECF" w14:textId="5FA3C0E5" w:rsidR="00E85378" w:rsidRDefault="009753A5" w:rsidP="00E85378">
      <w:pPr>
        <w:tabs>
          <w:tab w:val="left" w:pos="1476"/>
        </w:tabs>
      </w:pPr>
      <w:r>
        <w:t>q</w:t>
      </w:r>
      <w:r w:rsidR="00E85378">
        <w:t>uizzes</w:t>
      </w:r>
      <w:r w:rsidR="00E85378">
        <w:tab/>
        <w:t>10</w:t>
      </w:r>
      <w:r w:rsidR="00E85378">
        <w:tab/>
        <w:t>7</w:t>
      </w:r>
      <w:r w:rsidR="00E85378">
        <w:tab/>
        <w:t>10</w:t>
      </w:r>
      <w:r w:rsidR="00E85378">
        <w:tab/>
        <w:t>5</w:t>
      </w:r>
      <w:r w:rsidR="00E85378">
        <w:tab/>
        <w:t>8</w:t>
      </w:r>
      <w:r w:rsidR="00E85378">
        <w:tab/>
        <w:t>10</w:t>
      </w:r>
      <w:r w:rsidR="00E85378">
        <w:tab/>
        <w:t>8</w:t>
      </w:r>
      <w:r w:rsidR="00E85378">
        <w:tab/>
        <w:t>8</w:t>
      </w:r>
      <w:r w:rsidR="00E85378">
        <w:tab/>
        <w:t>6</w:t>
      </w:r>
      <w:r w:rsidR="00E85378">
        <w:tab/>
        <w:t>10</w:t>
      </w:r>
      <w:r w:rsidR="00E85378">
        <w:tab/>
        <w:t>9</w:t>
      </w:r>
      <w:r w:rsidR="00E85378">
        <w:tab/>
        <w:t>10</w:t>
      </w:r>
    </w:p>
    <w:p w14:paraId="10E51575" w14:textId="3A7C65B4" w:rsidR="00E85378" w:rsidRDefault="009753A5" w:rsidP="00E85378">
      <w:pPr>
        <w:tabs>
          <w:tab w:val="left" w:pos="1476"/>
        </w:tabs>
      </w:pPr>
      <w:r>
        <w:t>h</w:t>
      </w:r>
      <w:r w:rsidR="00E85378">
        <w:t>omeworks</w:t>
      </w:r>
      <w:r w:rsidR="00E85378">
        <w:tab/>
        <w:t>20</w:t>
      </w:r>
      <w:r w:rsidR="00E85378">
        <w:tab/>
        <w:t>18</w:t>
      </w:r>
      <w:r w:rsidR="00E85378">
        <w:tab/>
        <w:t>15</w:t>
      </w:r>
      <w:r w:rsidR="00E85378">
        <w:tab/>
        <w:t>8</w:t>
      </w:r>
      <w:r w:rsidR="00E85378">
        <w:tab/>
        <w:t>20</w:t>
      </w:r>
      <w:r w:rsidR="00E85378">
        <w:tab/>
        <w:t>16</w:t>
      </w:r>
      <w:r w:rsidR="00E85378">
        <w:tab/>
        <w:t>19</w:t>
      </w:r>
    </w:p>
    <w:p w14:paraId="3F74DD34" w14:textId="001B719A" w:rsidR="00E85378" w:rsidRDefault="009753A5" w:rsidP="00E85378">
      <w:pPr>
        <w:tabs>
          <w:tab w:val="left" w:pos="1476"/>
        </w:tabs>
      </w:pPr>
      <w:r>
        <w:t>a</w:t>
      </w:r>
      <w:r w:rsidR="00E85378">
        <w:t>ssignments</w:t>
      </w:r>
      <w:r w:rsidR="00E85378">
        <w:tab/>
        <w:t>30</w:t>
      </w:r>
      <w:r w:rsidR="00E85378">
        <w:tab/>
        <w:t>25</w:t>
      </w:r>
      <w:r w:rsidR="00E85378">
        <w:tab/>
        <w:t>23</w:t>
      </w:r>
      <w:r w:rsidR="00E85378">
        <w:tab/>
        <w:t>20</w:t>
      </w:r>
      <w:r w:rsidR="00E85378">
        <w:tab/>
        <w:t>24</w:t>
      </w:r>
      <w:r w:rsidR="00E85378">
        <w:tab/>
        <w:t>25</w:t>
      </w:r>
    </w:p>
    <w:p w14:paraId="0156FA79" w14:textId="6A54CACC" w:rsidR="00E85378" w:rsidRDefault="009753A5" w:rsidP="00E85378">
      <w:pPr>
        <w:tabs>
          <w:tab w:val="left" w:pos="1476"/>
        </w:tabs>
      </w:pPr>
      <w:r>
        <w:t>m</w:t>
      </w:r>
      <w:r w:rsidR="00E85378">
        <w:t>idterms</w:t>
      </w:r>
      <w:r w:rsidR="00E85378">
        <w:tab/>
        <w:t>15</w:t>
      </w:r>
      <w:r w:rsidR="00E85378">
        <w:tab/>
        <w:t>45</w:t>
      </w:r>
      <w:r w:rsidR="00E85378">
        <w:tab/>
        <w:t>40</w:t>
      </w:r>
    </w:p>
    <w:p w14:paraId="00D39AA0" w14:textId="3C5EDD78" w:rsidR="00E85378" w:rsidRDefault="009753A5" w:rsidP="00E85378">
      <w:pPr>
        <w:tabs>
          <w:tab w:val="left" w:pos="1476"/>
        </w:tabs>
      </w:pPr>
      <w:r>
        <w:t>f</w:t>
      </w:r>
      <w:bookmarkStart w:id="0" w:name="_GoBack"/>
      <w:bookmarkEnd w:id="0"/>
      <w:r w:rsidR="00E85378">
        <w:t>inal</w:t>
      </w:r>
      <w:r w:rsidR="00E85378">
        <w:tab/>
        <w:t>25</w:t>
      </w:r>
      <w:r w:rsidR="00E85378">
        <w:tab/>
        <w:t>92</w:t>
      </w:r>
    </w:p>
    <w:p w14:paraId="07E59CE5" w14:textId="21324CEE" w:rsidR="00E825EF" w:rsidRPr="00E85378" w:rsidRDefault="00E825EF" w:rsidP="00E85378"/>
    <w:sectPr w:rsidR="00E825EF" w:rsidRPr="00E85378" w:rsidSect="00E825EF">
      <w:headerReference w:type="default" r:id="rId9"/>
      <w:footerReference w:type="default" r:id="rId10"/>
      <w:pgSz w:w="12240" w:h="15840"/>
      <w:pgMar w:top="1440" w:right="1152" w:bottom="144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E2F195" w14:textId="77777777" w:rsidR="00144C57" w:rsidRDefault="00144C57" w:rsidP="009276AB">
      <w:pPr>
        <w:spacing w:after="0" w:line="240" w:lineRule="auto"/>
      </w:pPr>
      <w:r>
        <w:separator/>
      </w:r>
    </w:p>
  </w:endnote>
  <w:endnote w:type="continuationSeparator" w:id="0">
    <w:p w14:paraId="1D64B209" w14:textId="77777777" w:rsidR="00144C57" w:rsidRDefault="00144C57" w:rsidP="00927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5483D4" w14:textId="77777777" w:rsidR="009276AB" w:rsidRPr="00572D3C" w:rsidRDefault="00144C57" w:rsidP="00572D3C">
    <w:pPr>
      <w:pStyle w:val="Footer"/>
      <w:jc w:val="right"/>
    </w:pPr>
    <w:sdt>
      <w:sdtPr>
        <w:id w:val="-796761524"/>
        <w:docPartObj>
          <w:docPartGallery w:val="Page Numbers (Bottom of Page)"/>
          <w:docPartUnique/>
        </w:docPartObj>
      </w:sdtPr>
      <w:sdtEndPr/>
      <w:sdtContent>
        <w:r w:rsidR="009276AB">
          <w:t xml:space="preserve">Page | </w:t>
        </w:r>
        <w:r w:rsidR="009276AB">
          <w:fldChar w:fldCharType="begin"/>
        </w:r>
        <w:r w:rsidR="009276AB">
          <w:instrText xml:space="preserve"> PAGE   \* MERGEFORMAT </w:instrText>
        </w:r>
        <w:r w:rsidR="009276AB">
          <w:fldChar w:fldCharType="separate"/>
        </w:r>
        <w:r w:rsidR="00B02BA3">
          <w:rPr>
            <w:noProof/>
          </w:rPr>
          <w:t>1</w:t>
        </w:r>
        <w:r w:rsidR="009276AB">
          <w:rPr>
            <w:noProof/>
          </w:rPr>
          <w:fldChar w:fldCharType="end"/>
        </w:r>
        <w:r w:rsidR="009276AB">
          <w:t xml:space="preserve"> 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ED6997" w14:textId="77777777" w:rsidR="00144C57" w:rsidRDefault="00144C57" w:rsidP="009276AB">
      <w:pPr>
        <w:spacing w:after="0" w:line="240" w:lineRule="auto"/>
      </w:pPr>
      <w:r>
        <w:separator/>
      </w:r>
    </w:p>
  </w:footnote>
  <w:footnote w:type="continuationSeparator" w:id="0">
    <w:p w14:paraId="7623FE07" w14:textId="77777777" w:rsidR="00144C57" w:rsidRDefault="00144C57" w:rsidP="00927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35BD55" w14:textId="7628D656" w:rsidR="009276AB" w:rsidRPr="009276AB" w:rsidRDefault="009276AB">
    <w:pPr>
      <w:pStyle w:val="Header"/>
      <w:rPr>
        <w:rFonts w:ascii="Times New Roman" w:hAnsi="Times New Roman" w:cs="Times New Roman"/>
        <w:b/>
        <w:sz w:val="24"/>
        <w:szCs w:val="24"/>
      </w:rPr>
    </w:pPr>
    <w:r w:rsidRPr="009276AB">
      <w:rPr>
        <w:rFonts w:ascii="Times New Roman" w:hAnsi="Times New Roman" w:cs="Times New Roman"/>
        <w:b/>
        <w:sz w:val="24"/>
        <w:szCs w:val="24"/>
      </w:rPr>
      <w:t xml:space="preserve"> </w:t>
    </w:r>
    <w:r w:rsidR="002523FA">
      <w:rPr>
        <w:rFonts w:ascii="Times New Roman" w:hAnsi="Times New Roman" w:cs="Times New Roman"/>
        <w:b/>
        <w:sz w:val="24"/>
        <w:szCs w:val="24"/>
      </w:rPr>
      <w:t xml:space="preserve">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14B4E"/>
    <w:multiLevelType w:val="hybridMultilevel"/>
    <w:tmpl w:val="883496A0"/>
    <w:lvl w:ilvl="0" w:tplc="C234BE92">
      <w:start w:val="1"/>
      <w:numFmt w:val="upperRoman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C177FE"/>
    <w:multiLevelType w:val="multilevel"/>
    <w:tmpl w:val="56AC5F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1C74BDF"/>
    <w:multiLevelType w:val="multilevel"/>
    <w:tmpl w:val="D610BC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32B3662"/>
    <w:multiLevelType w:val="multilevel"/>
    <w:tmpl w:val="FD94BD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5C16094"/>
    <w:multiLevelType w:val="hybridMultilevel"/>
    <w:tmpl w:val="138885A0"/>
    <w:lvl w:ilvl="0" w:tplc="EA24E650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DC0272"/>
    <w:multiLevelType w:val="hybridMultilevel"/>
    <w:tmpl w:val="E69235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637551"/>
    <w:multiLevelType w:val="hybridMultilevel"/>
    <w:tmpl w:val="F5C8B71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976AE2"/>
    <w:multiLevelType w:val="multilevel"/>
    <w:tmpl w:val="4EDCC7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F0B15AD"/>
    <w:multiLevelType w:val="hybridMultilevel"/>
    <w:tmpl w:val="27125AAA"/>
    <w:lvl w:ilvl="0" w:tplc="2210388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373F45"/>
    <w:multiLevelType w:val="hybridMultilevel"/>
    <w:tmpl w:val="441E7D82"/>
    <w:lvl w:ilvl="0" w:tplc="A476E7C6">
      <w:start w:val="1"/>
      <w:numFmt w:val="decimal"/>
      <w:lvlText w:val="%1."/>
      <w:lvlJc w:val="left"/>
      <w:pPr>
        <w:ind w:left="720" w:hanging="360"/>
      </w:pPr>
      <w:rPr>
        <w:rFonts w:ascii="Helvetica" w:hAnsi="Helvetic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3F6C2E"/>
    <w:multiLevelType w:val="hybridMultilevel"/>
    <w:tmpl w:val="3BC66B5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6672EB"/>
    <w:multiLevelType w:val="hybridMultilevel"/>
    <w:tmpl w:val="940614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400499"/>
    <w:multiLevelType w:val="multilevel"/>
    <w:tmpl w:val="071E76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D22022C"/>
    <w:multiLevelType w:val="multilevel"/>
    <w:tmpl w:val="E01AC4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46F4544D"/>
    <w:multiLevelType w:val="hybridMultilevel"/>
    <w:tmpl w:val="C3DA32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3E6897"/>
    <w:multiLevelType w:val="multilevel"/>
    <w:tmpl w:val="559CD4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9D649C1"/>
    <w:multiLevelType w:val="hybridMultilevel"/>
    <w:tmpl w:val="91480C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024C34"/>
    <w:multiLevelType w:val="hybridMultilevel"/>
    <w:tmpl w:val="AF2A78C0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202A95"/>
    <w:multiLevelType w:val="hybridMultilevel"/>
    <w:tmpl w:val="AC629F6A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E443CDF"/>
    <w:multiLevelType w:val="hybridMultilevel"/>
    <w:tmpl w:val="A24A6D24"/>
    <w:lvl w:ilvl="0" w:tplc="E7C2C01C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75453D"/>
    <w:multiLevelType w:val="hybridMultilevel"/>
    <w:tmpl w:val="6F685B6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8F566E1"/>
    <w:multiLevelType w:val="multilevel"/>
    <w:tmpl w:val="0644A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5BD6676E"/>
    <w:multiLevelType w:val="hybridMultilevel"/>
    <w:tmpl w:val="729EB96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247942"/>
    <w:multiLevelType w:val="hybridMultilevel"/>
    <w:tmpl w:val="752CB6DE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691176D"/>
    <w:multiLevelType w:val="hybridMultilevel"/>
    <w:tmpl w:val="5DAC28B4"/>
    <w:lvl w:ilvl="0" w:tplc="B41AC3C8">
      <w:start w:val="1"/>
      <w:numFmt w:val="decimal"/>
      <w:lvlText w:val="%1."/>
      <w:lvlJc w:val="left"/>
      <w:pPr>
        <w:ind w:left="720" w:hanging="360"/>
      </w:pPr>
      <w:rPr>
        <w:rFonts w:ascii="Helvetica" w:hAnsi="Helvetica" w:hint="default"/>
        <w:color w:val="2D3B45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94652A0"/>
    <w:multiLevelType w:val="multilevel"/>
    <w:tmpl w:val="078E38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EBC380E"/>
    <w:multiLevelType w:val="hybridMultilevel"/>
    <w:tmpl w:val="DC58B06A"/>
    <w:lvl w:ilvl="0" w:tplc="ABF0C584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6"/>
  </w:num>
  <w:num w:numId="4">
    <w:abstractNumId w:val="22"/>
  </w:num>
  <w:num w:numId="5">
    <w:abstractNumId w:val="8"/>
  </w:num>
  <w:num w:numId="6">
    <w:abstractNumId w:val="18"/>
  </w:num>
  <w:num w:numId="7">
    <w:abstractNumId w:val="23"/>
  </w:num>
  <w:num w:numId="8">
    <w:abstractNumId w:val="19"/>
  </w:num>
  <w:num w:numId="9">
    <w:abstractNumId w:val="16"/>
  </w:num>
  <w:num w:numId="10">
    <w:abstractNumId w:val="2"/>
  </w:num>
  <w:num w:numId="11">
    <w:abstractNumId w:val="13"/>
  </w:num>
  <w:num w:numId="12">
    <w:abstractNumId w:val="1"/>
  </w:num>
  <w:num w:numId="13">
    <w:abstractNumId w:val="21"/>
  </w:num>
  <w:num w:numId="14">
    <w:abstractNumId w:val="12"/>
  </w:num>
  <w:num w:numId="15">
    <w:abstractNumId w:val="25"/>
  </w:num>
  <w:num w:numId="16">
    <w:abstractNumId w:val="3"/>
  </w:num>
  <w:num w:numId="17">
    <w:abstractNumId w:val="7"/>
  </w:num>
  <w:num w:numId="18">
    <w:abstractNumId w:val="11"/>
  </w:num>
  <w:num w:numId="19">
    <w:abstractNumId w:val="26"/>
  </w:num>
  <w:num w:numId="20">
    <w:abstractNumId w:val="14"/>
  </w:num>
  <w:num w:numId="21">
    <w:abstractNumId w:val="17"/>
  </w:num>
  <w:num w:numId="22">
    <w:abstractNumId w:val="20"/>
  </w:num>
  <w:num w:numId="23">
    <w:abstractNumId w:val="10"/>
  </w:num>
  <w:num w:numId="24">
    <w:abstractNumId w:val="24"/>
  </w:num>
  <w:num w:numId="25">
    <w:abstractNumId w:val="5"/>
  </w:num>
  <w:num w:numId="26">
    <w:abstractNumId w:val="9"/>
  </w:num>
  <w:num w:numId="2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MzazNDIyMTC3tDBT0lEKTi0uzszPAykwqgUA/b74WywAAAA="/>
  </w:docVars>
  <w:rsids>
    <w:rsidRoot w:val="009276AB"/>
    <w:rsid w:val="00002E7D"/>
    <w:rsid w:val="00003D2A"/>
    <w:rsid w:val="0001445E"/>
    <w:rsid w:val="00036082"/>
    <w:rsid w:val="00092B5F"/>
    <w:rsid w:val="00096E30"/>
    <w:rsid w:val="000B18CA"/>
    <w:rsid w:val="000D57DF"/>
    <w:rsid w:val="000D7714"/>
    <w:rsid w:val="0011566E"/>
    <w:rsid w:val="001345AC"/>
    <w:rsid w:val="00144C57"/>
    <w:rsid w:val="00161165"/>
    <w:rsid w:val="0018199C"/>
    <w:rsid w:val="001B0505"/>
    <w:rsid w:val="001C05CE"/>
    <w:rsid w:val="001C1617"/>
    <w:rsid w:val="00237127"/>
    <w:rsid w:val="002523FA"/>
    <w:rsid w:val="00281A88"/>
    <w:rsid w:val="002C0DBE"/>
    <w:rsid w:val="002C21C3"/>
    <w:rsid w:val="002E217B"/>
    <w:rsid w:val="002F58D3"/>
    <w:rsid w:val="00302DF0"/>
    <w:rsid w:val="00324AD8"/>
    <w:rsid w:val="00334A35"/>
    <w:rsid w:val="003464A9"/>
    <w:rsid w:val="0037667F"/>
    <w:rsid w:val="003936ED"/>
    <w:rsid w:val="00394917"/>
    <w:rsid w:val="003A2599"/>
    <w:rsid w:val="003D20E0"/>
    <w:rsid w:val="003F2815"/>
    <w:rsid w:val="00407576"/>
    <w:rsid w:val="0046658D"/>
    <w:rsid w:val="00497DA5"/>
    <w:rsid w:val="004C3300"/>
    <w:rsid w:val="00501E7D"/>
    <w:rsid w:val="00572D3C"/>
    <w:rsid w:val="005A55A7"/>
    <w:rsid w:val="005C1C48"/>
    <w:rsid w:val="005C39D8"/>
    <w:rsid w:val="005D60E5"/>
    <w:rsid w:val="00603EC2"/>
    <w:rsid w:val="00604750"/>
    <w:rsid w:val="00615190"/>
    <w:rsid w:val="006233B0"/>
    <w:rsid w:val="006371A2"/>
    <w:rsid w:val="00663EA2"/>
    <w:rsid w:val="00666BFD"/>
    <w:rsid w:val="00671AA9"/>
    <w:rsid w:val="00684F05"/>
    <w:rsid w:val="006A4F53"/>
    <w:rsid w:val="006B1A08"/>
    <w:rsid w:val="00715B33"/>
    <w:rsid w:val="007338AB"/>
    <w:rsid w:val="00741A09"/>
    <w:rsid w:val="00782EA2"/>
    <w:rsid w:val="007B1B09"/>
    <w:rsid w:val="007C4AB9"/>
    <w:rsid w:val="008307E0"/>
    <w:rsid w:val="00836A7A"/>
    <w:rsid w:val="0088296F"/>
    <w:rsid w:val="00893BD3"/>
    <w:rsid w:val="008A41CE"/>
    <w:rsid w:val="008B1EB2"/>
    <w:rsid w:val="009276AB"/>
    <w:rsid w:val="0094484F"/>
    <w:rsid w:val="00955316"/>
    <w:rsid w:val="009753A5"/>
    <w:rsid w:val="00975FAF"/>
    <w:rsid w:val="00993A2D"/>
    <w:rsid w:val="00995D81"/>
    <w:rsid w:val="009B19AE"/>
    <w:rsid w:val="00A11022"/>
    <w:rsid w:val="00A146E5"/>
    <w:rsid w:val="00A235A8"/>
    <w:rsid w:val="00A24210"/>
    <w:rsid w:val="00A570B3"/>
    <w:rsid w:val="00A85D0C"/>
    <w:rsid w:val="00A94F22"/>
    <w:rsid w:val="00AE6902"/>
    <w:rsid w:val="00B02BA3"/>
    <w:rsid w:val="00B40016"/>
    <w:rsid w:val="00B83F62"/>
    <w:rsid w:val="00BC1F09"/>
    <w:rsid w:val="00BE22E3"/>
    <w:rsid w:val="00BF31AA"/>
    <w:rsid w:val="00C7000C"/>
    <w:rsid w:val="00CB7A40"/>
    <w:rsid w:val="00D15415"/>
    <w:rsid w:val="00D162D9"/>
    <w:rsid w:val="00D3747E"/>
    <w:rsid w:val="00D64679"/>
    <w:rsid w:val="00D9580E"/>
    <w:rsid w:val="00D969D2"/>
    <w:rsid w:val="00E4595D"/>
    <w:rsid w:val="00E825EF"/>
    <w:rsid w:val="00E85378"/>
    <w:rsid w:val="00EC4BCB"/>
    <w:rsid w:val="00EF7BC1"/>
    <w:rsid w:val="00F21138"/>
    <w:rsid w:val="00F2729C"/>
    <w:rsid w:val="00FD3281"/>
    <w:rsid w:val="00FD5992"/>
    <w:rsid w:val="00FE06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8CDCB1"/>
  <w15:chartTrackingRefBased/>
  <w15:docId w15:val="{4CC98D1E-A85D-4A15-B0D6-4C7A68C247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4F05"/>
  </w:style>
  <w:style w:type="paragraph" w:styleId="Heading1">
    <w:name w:val="heading 1"/>
    <w:basedOn w:val="Normal"/>
    <w:link w:val="Heading1Char"/>
    <w:uiPriority w:val="9"/>
    <w:qFormat/>
    <w:rsid w:val="002523F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1445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B18C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4001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276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76AB"/>
  </w:style>
  <w:style w:type="paragraph" w:styleId="Footer">
    <w:name w:val="footer"/>
    <w:basedOn w:val="Normal"/>
    <w:link w:val="FooterChar"/>
    <w:uiPriority w:val="99"/>
    <w:unhideWhenUsed/>
    <w:rsid w:val="009276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76AB"/>
  </w:style>
  <w:style w:type="paragraph" w:styleId="ListParagraph">
    <w:name w:val="List Paragraph"/>
    <w:basedOn w:val="Normal"/>
    <w:uiPriority w:val="34"/>
    <w:qFormat/>
    <w:rsid w:val="009276A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21138"/>
    <w:rPr>
      <w:color w:val="0000FF"/>
      <w:u w:val="single"/>
    </w:rPr>
  </w:style>
  <w:style w:type="character" w:customStyle="1" w:styleId="shorttext">
    <w:name w:val="short_text"/>
    <w:basedOn w:val="DefaultParagraphFont"/>
    <w:rsid w:val="00302DF0"/>
  </w:style>
  <w:style w:type="paragraph" w:styleId="BalloonText">
    <w:name w:val="Balloon Text"/>
    <w:basedOn w:val="Normal"/>
    <w:link w:val="BalloonTextChar"/>
    <w:uiPriority w:val="99"/>
    <w:semiHidden/>
    <w:unhideWhenUsed/>
    <w:rsid w:val="003D20E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20E0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2523F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wixguard">
    <w:name w:val="wixguard"/>
    <w:basedOn w:val="DefaultParagraphFont"/>
    <w:rsid w:val="002523FA"/>
  </w:style>
  <w:style w:type="paragraph" w:customStyle="1" w:styleId="font8">
    <w:name w:val="font_8"/>
    <w:basedOn w:val="Normal"/>
    <w:rsid w:val="002523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B18C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0B18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B18CA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0B18CA"/>
    <w:rPr>
      <w:rFonts w:ascii="Courier New" w:eastAsia="Times New Roman" w:hAnsi="Courier New" w:cs="Courier New"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4001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4001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40016"/>
    <w:rPr>
      <w:rFonts w:ascii="Courier New" w:eastAsia="Times New Roman" w:hAnsi="Courier New" w:cs="Courier New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1445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01445E"/>
    <w:rPr>
      <w:i/>
      <w:iCs/>
    </w:rPr>
  </w:style>
  <w:style w:type="table" w:styleId="GridTable2-Accent2">
    <w:name w:val="Grid Table 2 Accent 2"/>
    <w:basedOn w:val="TableNormal"/>
    <w:uiPriority w:val="47"/>
    <w:rsid w:val="00FD3281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character" w:customStyle="1" w:styleId="cjuybbgbk">
    <w:name w:val="cjuyb_bgbk"/>
    <w:basedOn w:val="DefaultParagraphFont"/>
    <w:rsid w:val="00501E7D"/>
  </w:style>
  <w:style w:type="character" w:styleId="UnresolvedMention">
    <w:name w:val="Unresolved Mention"/>
    <w:basedOn w:val="DefaultParagraphFont"/>
    <w:uiPriority w:val="99"/>
    <w:semiHidden/>
    <w:unhideWhenUsed/>
    <w:rsid w:val="001B0505"/>
    <w:rPr>
      <w:color w:val="605E5C"/>
      <w:shd w:val="clear" w:color="auto" w:fill="E1DFDD"/>
    </w:rPr>
  </w:style>
  <w:style w:type="paragraph" w:styleId="NoSpacing">
    <w:name w:val="No Spacing"/>
    <w:link w:val="NoSpacingChar"/>
    <w:uiPriority w:val="1"/>
    <w:qFormat/>
    <w:rsid w:val="008A41CE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8A41CE"/>
    <w:rPr>
      <w:rFonts w:eastAsiaTheme="minorEastAsia"/>
    </w:rPr>
  </w:style>
  <w:style w:type="character" w:customStyle="1" w:styleId="authorname">
    <w:name w:val="author_name"/>
    <w:basedOn w:val="DefaultParagraphFont"/>
    <w:rsid w:val="00EC4BCB"/>
  </w:style>
  <w:style w:type="character" w:customStyle="1" w:styleId="postedat">
    <w:name w:val="posted_at"/>
    <w:basedOn w:val="DefaultParagraphFont"/>
    <w:rsid w:val="00EC4B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63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02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07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24" w:space="0" w:color="auto"/>
            <w:right w:val="none" w:sz="0" w:space="0" w:color="auto"/>
          </w:divBdr>
        </w:div>
        <w:div w:id="149449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85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574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16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24" w:space="0" w:color="auto"/>
            <w:right w:val="none" w:sz="0" w:space="0" w:color="auto"/>
          </w:divBdr>
        </w:div>
        <w:div w:id="167657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53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559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96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75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139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9" w:color="C7CDD1"/>
                    <w:right w:val="none" w:sz="0" w:space="0" w:color="auto"/>
                  </w:divBdr>
                </w:div>
              </w:divsChild>
            </w:div>
          </w:divsChild>
        </w:div>
        <w:div w:id="58519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511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4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48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2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1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76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2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49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336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8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74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2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24" w:space="0" w:color="auto"/>
            <w:right w:val="none" w:sz="0" w:space="0" w:color="auto"/>
          </w:divBdr>
        </w:div>
        <w:div w:id="173862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36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086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13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24" w:space="0" w:color="auto"/>
            <w:right w:val="none" w:sz="0" w:space="0" w:color="auto"/>
          </w:divBdr>
        </w:div>
        <w:div w:id="143139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13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57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74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24" w:space="0" w:color="auto"/>
            <w:right w:val="none" w:sz="0" w:space="0" w:color="auto"/>
          </w:divBdr>
        </w:div>
        <w:div w:id="214554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69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634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3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2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36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24" w:space="0" w:color="auto"/>
            <w:right w:val="none" w:sz="0" w:space="0" w:color="auto"/>
          </w:divBdr>
        </w:div>
        <w:div w:id="4426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91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621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53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54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172391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70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5469553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15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09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9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2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27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Ryan Margolis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C3EC763-7A00-4AFB-A47D-F73839F86B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31</TotalTime>
  <Pages>1</Pages>
  <Words>19</Words>
  <Characters>10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’s stop juuling</vt:lpstr>
    </vt:vector>
  </TitlesOfParts>
  <Company/>
  <LinksUpToDate>false</LinksUpToDate>
  <CharactersWithSpaces>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’s stop juuling</dc:title>
  <dc:subject>PSYCHOLOGY 100 – Summer 2020</dc:subject>
  <dc:creator>Theophile Sadio Nanzo</dc:creator>
  <cp:keywords/>
  <dc:description/>
  <cp:lastModifiedBy>Sadio, Theophile N</cp:lastModifiedBy>
  <cp:revision>28</cp:revision>
  <cp:lastPrinted>2020-11-06T20:24:00Z</cp:lastPrinted>
  <dcterms:created xsi:type="dcterms:W3CDTF">2017-10-16T14:02:00Z</dcterms:created>
  <dcterms:modified xsi:type="dcterms:W3CDTF">2020-12-03T02:02:00Z</dcterms:modified>
</cp:coreProperties>
</file>